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2534C" w14:textId="77777777" w:rsidR="000E650E" w:rsidRPr="000F3B29" w:rsidRDefault="000E650E" w:rsidP="00EA51F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60" w:after="0" w:line="240" w:lineRule="auto"/>
        <w:rPr>
          <w:rFonts w:ascii="Bell MT" w:hAnsi="Bell MT" w:cs="Bell MT"/>
          <w:b/>
          <w:bCs/>
          <w:sz w:val="32"/>
          <w:szCs w:val="32"/>
        </w:rPr>
      </w:pPr>
      <w:r w:rsidRPr="00EE2547">
        <w:rPr>
          <w:rStyle w:val="TitleChar"/>
          <w:sz w:val="44"/>
          <w:szCs w:val="44"/>
        </w:rPr>
        <w:t>CHARACTER CHEAT SHEET</w:t>
      </w:r>
      <w:r w:rsidRPr="000F3B29">
        <w:rPr>
          <w:rFonts w:ascii="Bell MT" w:hAnsi="Bell MT" w:cs="Bell MT"/>
          <w:b/>
          <w:bCs/>
          <w:sz w:val="36"/>
          <w:szCs w:val="36"/>
        </w:rPr>
        <w:br/>
      </w:r>
      <w:r w:rsidRPr="000F3B29">
        <w:rPr>
          <w:rFonts w:ascii="Bell MT" w:hAnsi="Bell MT" w:cs="Bell MT"/>
          <w:b/>
          <w:bCs/>
          <w:sz w:val="36"/>
          <w:szCs w:val="36"/>
        </w:rPr>
        <w:br/>
      </w:r>
      <w:r w:rsidRPr="000F3B29">
        <w:rPr>
          <w:rFonts w:ascii="Bell MT" w:hAnsi="Bell MT" w:cs="Bell MT"/>
          <w:b/>
          <w:bCs/>
          <w:sz w:val="32"/>
          <w:szCs w:val="32"/>
        </w:rPr>
        <w:t>Name:</w:t>
      </w:r>
    </w:p>
    <w:p w14:paraId="03427FCD" w14:textId="77777777" w:rsidR="000E650E" w:rsidRPr="000F3B29" w:rsidRDefault="000E650E" w:rsidP="00EA51F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60" w:after="0" w:line="240" w:lineRule="auto"/>
        <w:rPr>
          <w:rFonts w:ascii="Bell MT" w:hAnsi="Bell MT" w:cs="Bell MT"/>
          <w:b/>
          <w:bCs/>
          <w:sz w:val="32"/>
          <w:szCs w:val="32"/>
        </w:rPr>
      </w:pPr>
      <w:r w:rsidRPr="000F3B29">
        <w:rPr>
          <w:rFonts w:ascii="Bell MT" w:hAnsi="Bell MT" w:cs="Bell MT"/>
          <w:b/>
          <w:bCs/>
          <w:sz w:val="32"/>
          <w:szCs w:val="32"/>
        </w:rPr>
        <w:t>Story role:</w:t>
      </w:r>
    </w:p>
    <w:p w14:paraId="292D923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b/>
          <w:bCs/>
          <w:sz w:val="32"/>
          <w:szCs w:val="32"/>
        </w:rPr>
      </w:pPr>
      <w:r w:rsidRPr="000F3B29">
        <w:rPr>
          <w:rFonts w:ascii="Bell MT" w:hAnsi="Bell MT" w:cs="Bell MT"/>
          <w:b/>
          <w:bCs/>
          <w:sz w:val="32"/>
          <w:szCs w:val="32"/>
        </w:rPr>
        <w:t>Story goal:</w:t>
      </w:r>
    </w:p>
    <w:p w14:paraId="54504C4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b/>
          <w:bCs/>
          <w:sz w:val="36"/>
          <w:szCs w:val="36"/>
        </w:rPr>
      </w:pPr>
      <w:r w:rsidRPr="000F3B29">
        <w:rPr>
          <w:rFonts w:ascii="Bell MT" w:hAnsi="Bell MT" w:cs="Bell MT"/>
          <w:b/>
          <w:bCs/>
          <w:sz w:val="32"/>
          <w:szCs w:val="32"/>
        </w:rPr>
        <w:t>Story motivation:</w:t>
      </w:r>
    </w:p>
    <w:p w14:paraId="278A7ADC" w14:textId="77777777" w:rsidR="000E650E" w:rsidRPr="000F3B29" w:rsidRDefault="000E650E" w:rsidP="00EA51F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60" w:after="0" w:line="240" w:lineRule="auto"/>
        <w:rPr>
          <w:rFonts w:ascii="Bell MT" w:hAnsi="Bell MT" w:cs="Bell MT"/>
          <w:sz w:val="24"/>
          <w:szCs w:val="24"/>
        </w:rPr>
      </w:pPr>
    </w:p>
    <w:p w14:paraId="06981F9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THE BASICS</w:t>
      </w:r>
    </w:p>
    <w:p w14:paraId="14FFC8C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Full Name:</w:t>
      </w:r>
    </w:p>
    <w:p w14:paraId="33C56E1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Age:</w:t>
      </w:r>
    </w:p>
    <w:p w14:paraId="381DBB0E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Place of birth:</w:t>
      </w:r>
    </w:p>
    <w:p w14:paraId="679DD93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Nationality:</w:t>
      </w:r>
    </w:p>
    <w:p w14:paraId="2DA3A1C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Ethnicity:</w:t>
      </w:r>
    </w:p>
    <w:p w14:paraId="7981EDA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Education:</w:t>
      </w:r>
    </w:p>
    <w:p w14:paraId="088675B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Occupation:</w:t>
      </w:r>
    </w:p>
    <w:p w14:paraId="295E8562" w14:textId="77777777" w:rsidR="00B32CE9" w:rsidRPr="000F3B29" w:rsidRDefault="00B32CE9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Current residence:</w:t>
      </w:r>
    </w:p>
    <w:p w14:paraId="2A2FD84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0888967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b/>
          <w:bCs/>
          <w:sz w:val="32"/>
          <w:szCs w:val="32"/>
        </w:rPr>
      </w:pPr>
      <w:r w:rsidRPr="000F3B29">
        <w:rPr>
          <w:rFonts w:ascii="Bell MT" w:hAnsi="Bell MT" w:cs="Bell MT"/>
          <w:b/>
          <w:bCs/>
          <w:sz w:val="32"/>
          <w:szCs w:val="32"/>
        </w:rPr>
        <w:t>PERSONALITY MATRIX</w:t>
      </w:r>
    </w:p>
    <w:p w14:paraId="7B017DC4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i/>
          <w:iCs/>
          <w:sz w:val="28"/>
          <w:szCs w:val="28"/>
        </w:rPr>
      </w:pPr>
      <w:r w:rsidRPr="000F3B29">
        <w:rPr>
          <w:rFonts w:ascii="Bell MT" w:hAnsi="Bell MT" w:cs="Bell MT"/>
          <w:i/>
          <w:iCs/>
          <w:sz w:val="28"/>
          <w:szCs w:val="28"/>
        </w:rPr>
        <w:t>Choose one option from each line to create a distinct and detailed personality for your characters:</w:t>
      </w:r>
    </w:p>
    <w:p w14:paraId="0342B1EE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b/>
          <w:bCs/>
          <w:sz w:val="32"/>
          <w:szCs w:val="32"/>
        </w:rPr>
      </w:pPr>
    </w:p>
    <w:p w14:paraId="30B0B654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Selfish or Altruistic?</w:t>
      </w:r>
    </w:p>
    <w:p w14:paraId="064F773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ggressive or Passive?</w:t>
      </w:r>
    </w:p>
    <w:p w14:paraId="319CE9B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Dishonourable or Honourable?</w:t>
      </w:r>
    </w:p>
    <w:p w14:paraId="6BBE2967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 xml:space="preserve">Disordered or </w:t>
      </w:r>
      <w:proofErr w:type="gramStart"/>
      <w:r w:rsidRPr="000F3B29">
        <w:rPr>
          <w:rFonts w:ascii="Bell MT" w:hAnsi="Bell MT" w:cs="Bell MT"/>
          <w:sz w:val="28"/>
          <w:szCs w:val="28"/>
        </w:rPr>
        <w:t>Ordered</w:t>
      </w:r>
      <w:proofErr w:type="gramEnd"/>
      <w:r w:rsidRPr="000F3B29">
        <w:rPr>
          <w:rFonts w:ascii="Bell MT" w:hAnsi="Bell MT" w:cs="Bell MT"/>
          <w:sz w:val="28"/>
          <w:szCs w:val="28"/>
        </w:rPr>
        <w:t>?</w:t>
      </w:r>
    </w:p>
    <w:p w14:paraId="79474927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Believer or Sceptic?</w:t>
      </w:r>
    </w:p>
    <w:p w14:paraId="3ECE5D5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 xml:space="preserve">Fervent or </w:t>
      </w:r>
      <w:proofErr w:type="gramStart"/>
      <w:r w:rsidRPr="000F3B29">
        <w:rPr>
          <w:rFonts w:ascii="Bell MT" w:hAnsi="Bell MT" w:cs="Bell MT"/>
          <w:sz w:val="28"/>
          <w:szCs w:val="28"/>
        </w:rPr>
        <w:t>Restrained</w:t>
      </w:r>
      <w:proofErr w:type="gramEnd"/>
      <w:r w:rsidRPr="000F3B29">
        <w:rPr>
          <w:rFonts w:ascii="Bell MT" w:hAnsi="Bell MT" w:cs="Bell MT"/>
          <w:sz w:val="28"/>
          <w:szCs w:val="28"/>
        </w:rPr>
        <w:t>?</w:t>
      </w:r>
    </w:p>
    <w:p w14:paraId="0DE0D743" w14:textId="77777777" w:rsidR="00035AFA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pathetic or Inquisitive?</w:t>
      </w:r>
    </w:p>
    <w:p w14:paraId="05AEDF57" w14:textId="77777777" w:rsidR="00EA51F2" w:rsidRPr="000F3B29" w:rsidRDefault="00EA51F2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20BAB059" w14:textId="77777777" w:rsidR="00035AFA" w:rsidRPr="009A6A87" w:rsidRDefault="00035AFA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i/>
          <w:iCs/>
          <w:sz w:val="24"/>
          <w:szCs w:val="24"/>
        </w:rPr>
      </w:pPr>
      <w:r w:rsidRPr="009A6A87">
        <w:rPr>
          <w:rFonts w:ascii="Bell MT" w:hAnsi="Bell MT" w:cs="Bell MT"/>
          <w:i/>
          <w:iCs/>
          <w:sz w:val="24"/>
          <w:szCs w:val="24"/>
        </w:rPr>
        <w:t>(</w:t>
      </w:r>
      <w:proofErr w:type="gramStart"/>
      <w:r w:rsidRPr="009A6A87">
        <w:rPr>
          <w:rFonts w:ascii="Bell MT" w:hAnsi="Bell MT" w:cs="Bell MT"/>
          <w:i/>
          <w:iCs/>
          <w:sz w:val="24"/>
          <w:szCs w:val="24"/>
        </w:rPr>
        <w:t>credit</w:t>
      </w:r>
      <w:proofErr w:type="gramEnd"/>
      <w:r w:rsidRPr="009A6A87">
        <w:rPr>
          <w:rFonts w:ascii="Bell MT" w:hAnsi="Bell MT" w:cs="Bell MT"/>
          <w:i/>
          <w:iCs/>
          <w:sz w:val="24"/>
          <w:szCs w:val="24"/>
        </w:rPr>
        <w:t xml:space="preserve"> to Simon K Jones from simonkjones.com)</w:t>
      </w:r>
    </w:p>
    <w:p w14:paraId="350C127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2B2D015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b/>
          <w:bCs/>
          <w:sz w:val="34"/>
          <w:szCs w:val="3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APPEARANCE</w:t>
      </w:r>
    </w:p>
    <w:p w14:paraId="7898996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Eye</w:t>
      </w:r>
      <w:r w:rsidR="00B32CE9">
        <w:rPr>
          <w:rFonts w:ascii="Bell MT" w:hAnsi="Bell MT" w:cs="Bell MT"/>
          <w:sz w:val="28"/>
          <w:szCs w:val="28"/>
        </w:rPr>
        <w:t>s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1142E75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Hair:</w:t>
      </w:r>
    </w:p>
    <w:p w14:paraId="4EB2522B" w14:textId="77777777" w:rsidR="000E650E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Build:</w:t>
      </w:r>
    </w:p>
    <w:p w14:paraId="2A0719BC" w14:textId="77777777" w:rsidR="001122C3" w:rsidRDefault="001122C3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Gait:</w:t>
      </w:r>
    </w:p>
    <w:p w14:paraId="6D72FA2A" w14:textId="77777777" w:rsidR="00B32CE9" w:rsidRPr="000F3B29" w:rsidRDefault="00B32CE9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Mannerisms:</w:t>
      </w:r>
    </w:p>
    <w:p w14:paraId="6EF4184A" w14:textId="77777777" w:rsidR="000E650E" w:rsidRPr="000F3B29" w:rsidRDefault="001122C3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Style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2554B29D" w14:textId="77777777" w:rsidR="00B32CE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ccessories:</w:t>
      </w:r>
      <w:r w:rsidR="00B32CE9" w:rsidRPr="00B32CE9">
        <w:rPr>
          <w:rFonts w:ascii="Bell MT" w:hAnsi="Bell MT" w:cs="Bell MT"/>
          <w:sz w:val="28"/>
          <w:szCs w:val="28"/>
        </w:rPr>
        <w:t xml:space="preserve"> </w:t>
      </w:r>
    </w:p>
    <w:p w14:paraId="3D5501E2" w14:textId="77777777" w:rsidR="00B32CE9" w:rsidRDefault="00B32CE9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lastRenderedPageBreak/>
        <w:t>Health:</w:t>
      </w:r>
    </w:p>
    <w:p w14:paraId="01361492" w14:textId="77777777" w:rsidR="000E650E" w:rsidRPr="000F3B29" w:rsidRDefault="00B32CE9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Other d</w:t>
      </w:r>
      <w:r w:rsidR="000E650E" w:rsidRPr="000F3B29">
        <w:rPr>
          <w:rFonts w:ascii="Bell MT" w:hAnsi="Bell MT" w:cs="Bell MT"/>
          <w:sz w:val="28"/>
          <w:szCs w:val="28"/>
        </w:rPr>
        <w:t>istinguishing features:</w:t>
      </w:r>
    </w:p>
    <w:p w14:paraId="12BFD3DF" w14:textId="77777777" w:rsidR="001122C3" w:rsidRPr="001122C3" w:rsidRDefault="001122C3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</w:p>
    <w:p w14:paraId="642FD9A4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COMMUNICATION</w:t>
      </w:r>
    </w:p>
    <w:p w14:paraId="1ABD66CC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Manner of speech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6F1D65C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ccent:</w:t>
      </w:r>
    </w:p>
    <w:p w14:paraId="55D6F3B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Colloquialisms:</w:t>
      </w:r>
    </w:p>
    <w:p w14:paraId="32516F2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Body language:</w:t>
      </w:r>
    </w:p>
    <w:p w14:paraId="79220EA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Vocabulary:</w:t>
      </w:r>
    </w:p>
    <w:p w14:paraId="2A99BEB8" w14:textId="77777777" w:rsidR="000E650E" w:rsidRPr="000F3B29" w:rsidRDefault="00010AFD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Emotion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6736516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</w:p>
    <w:p w14:paraId="29DE2EA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HISTORY</w:t>
      </w:r>
    </w:p>
    <w:p w14:paraId="4BB123D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Hometown:</w:t>
      </w:r>
    </w:p>
    <w:p w14:paraId="65B816FD" w14:textId="77777777" w:rsidR="000E650E" w:rsidRPr="000F3B29" w:rsidRDefault="007A3824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Upbringing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6256D0BC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Education:</w:t>
      </w:r>
    </w:p>
    <w:p w14:paraId="37929A8F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Hobbie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0E4026C3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Dream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4E1BACE7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Heroe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16C4FE40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Regret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1E5A990C" w14:textId="77777777" w:rsidR="009A6A87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lastRenderedPageBreak/>
        <w:t>Work</w:t>
      </w:r>
      <w:r w:rsidR="001122C3">
        <w:rPr>
          <w:rFonts w:ascii="Bell MT" w:hAnsi="Bell MT" w:cs="Bell MT"/>
          <w:sz w:val="28"/>
          <w:szCs w:val="28"/>
        </w:rPr>
        <w:t xml:space="preserve"> history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14AE12E4" w14:textId="77777777" w:rsidR="000E650E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Major life events:</w:t>
      </w:r>
    </w:p>
    <w:p w14:paraId="75176AC6" w14:textId="77777777" w:rsidR="009A6A87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Foundational memories:</w:t>
      </w:r>
    </w:p>
    <w:p w14:paraId="1E6825BE" w14:textId="77777777" w:rsidR="007A3824" w:rsidRPr="009A6A87" w:rsidRDefault="007A3824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Historical events experienced:</w:t>
      </w:r>
    </w:p>
    <w:p w14:paraId="1C7CAE9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76426BAF" w14:textId="77777777" w:rsidR="000E650E" w:rsidRDefault="009A6A87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b/>
          <w:bCs/>
          <w:sz w:val="34"/>
          <w:szCs w:val="34"/>
        </w:rPr>
      </w:pPr>
      <w:r>
        <w:rPr>
          <w:rFonts w:ascii="Bell MT" w:hAnsi="Bell MT" w:cs="Bell MT"/>
          <w:b/>
          <w:bCs/>
          <w:sz w:val="34"/>
          <w:szCs w:val="34"/>
        </w:rPr>
        <w:t>RELATIONSHIPS</w:t>
      </w:r>
    </w:p>
    <w:p w14:paraId="6D2A0571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Economic status</w:t>
      </w:r>
      <w:r w:rsidR="009A6A87">
        <w:rPr>
          <w:rFonts w:ascii="Bell MT" w:hAnsi="Bell MT" w:cs="Bell MT"/>
          <w:sz w:val="28"/>
          <w:szCs w:val="28"/>
        </w:rPr>
        <w:t xml:space="preserve"> of family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001FBD69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Social status</w:t>
      </w:r>
      <w:r w:rsidR="009A6A87">
        <w:rPr>
          <w:rFonts w:ascii="Bell MT" w:hAnsi="Bell MT" w:cs="Bell MT"/>
          <w:sz w:val="28"/>
          <w:szCs w:val="28"/>
        </w:rPr>
        <w:t xml:space="preserve"> of family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5CB21446" w14:textId="77777777" w:rsidR="000E650E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Father</w:t>
      </w:r>
      <w:r w:rsidR="0007076D">
        <w:rPr>
          <w:rFonts w:ascii="Bell MT" w:hAnsi="Bell MT" w:cs="Bell MT"/>
          <w:sz w:val="28"/>
          <w:szCs w:val="28"/>
        </w:rPr>
        <w:t>(s)</w:t>
      </w:r>
      <w:r>
        <w:rPr>
          <w:rFonts w:ascii="Bell MT" w:hAnsi="Bell MT" w:cs="Bell MT"/>
          <w:sz w:val="28"/>
          <w:szCs w:val="28"/>
        </w:rPr>
        <w:t>:</w:t>
      </w:r>
    </w:p>
    <w:p w14:paraId="36C0A4F0" w14:textId="77777777" w:rsidR="009A6A87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Mother</w:t>
      </w:r>
      <w:r w:rsidR="0007076D">
        <w:rPr>
          <w:rFonts w:ascii="Bell MT" w:hAnsi="Bell MT" w:cs="Bell MT"/>
          <w:sz w:val="28"/>
          <w:szCs w:val="28"/>
        </w:rPr>
        <w:t>(s)</w:t>
      </w:r>
      <w:r>
        <w:rPr>
          <w:rFonts w:ascii="Bell MT" w:hAnsi="Bell MT" w:cs="Bell MT"/>
          <w:sz w:val="28"/>
          <w:szCs w:val="28"/>
        </w:rPr>
        <w:t>:</w:t>
      </w:r>
    </w:p>
    <w:p w14:paraId="17845572" w14:textId="77777777" w:rsidR="009A6A87" w:rsidRDefault="0007076D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S</w:t>
      </w:r>
      <w:r w:rsidR="009A6A87">
        <w:rPr>
          <w:rFonts w:ascii="Bell MT" w:hAnsi="Bell MT" w:cs="Bell MT"/>
          <w:sz w:val="28"/>
          <w:szCs w:val="28"/>
        </w:rPr>
        <w:t>ibling</w:t>
      </w:r>
      <w:r>
        <w:rPr>
          <w:rFonts w:ascii="Bell MT" w:hAnsi="Bell MT" w:cs="Bell MT"/>
          <w:sz w:val="28"/>
          <w:szCs w:val="28"/>
        </w:rPr>
        <w:t>(</w:t>
      </w:r>
      <w:r w:rsidR="009A6A87">
        <w:rPr>
          <w:rFonts w:ascii="Bell MT" w:hAnsi="Bell MT" w:cs="Bell MT"/>
          <w:sz w:val="28"/>
          <w:szCs w:val="28"/>
        </w:rPr>
        <w:t>s</w:t>
      </w:r>
      <w:r>
        <w:rPr>
          <w:rFonts w:ascii="Bell MT" w:hAnsi="Bell MT" w:cs="Bell MT"/>
          <w:sz w:val="28"/>
          <w:szCs w:val="28"/>
        </w:rPr>
        <w:t>)</w:t>
      </w:r>
      <w:r w:rsidR="009A6A87">
        <w:rPr>
          <w:rFonts w:ascii="Bell MT" w:hAnsi="Bell MT" w:cs="Bell MT"/>
          <w:sz w:val="28"/>
          <w:szCs w:val="28"/>
        </w:rPr>
        <w:t>:</w:t>
      </w:r>
    </w:p>
    <w:p w14:paraId="4ACEAA1D" w14:textId="77777777" w:rsidR="009A6A87" w:rsidRDefault="0007076D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Children</w:t>
      </w:r>
      <w:r w:rsidR="009A6A87">
        <w:rPr>
          <w:rFonts w:ascii="Bell MT" w:hAnsi="Bell MT" w:cs="Bell MT"/>
          <w:sz w:val="28"/>
          <w:szCs w:val="28"/>
        </w:rPr>
        <w:t>:</w:t>
      </w:r>
    </w:p>
    <w:p w14:paraId="7561011C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>
        <w:rPr>
          <w:rFonts w:ascii="Bell MT" w:hAnsi="Bell MT" w:cs="Bell MT"/>
          <w:sz w:val="28"/>
          <w:szCs w:val="28"/>
        </w:rPr>
        <w:t>Extended family:</w:t>
      </w:r>
    </w:p>
    <w:p w14:paraId="25748290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Closest friend</w:t>
      </w:r>
      <w:r w:rsidR="0007076D">
        <w:rPr>
          <w:rFonts w:ascii="Bell MT" w:hAnsi="Bell MT" w:cs="Bell MT"/>
          <w:sz w:val="28"/>
          <w:szCs w:val="28"/>
        </w:rPr>
        <w:t>(</w:t>
      </w:r>
      <w:r w:rsidRPr="000F3B29">
        <w:rPr>
          <w:rFonts w:ascii="Bell MT" w:hAnsi="Bell MT" w:cs="Bell MT"/>
          <w:sz w:val="28"/>
          <w:szCs w:val="28"/>
        </w:rPr>
        <w:t>s</w:t>
      </w:r>
      <w:r w:rsidR="0007076D">
        <w:rPr>
          <w:rFonts w:ascii="Bell MT" w:hAnsi="Bell MT" w:cs="Bell MT"/>
          <w:sz w:val="28"/>
          <w:szCs w:val="28"/>
        </w:rPr>
        <w:t>)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01C19DAA" w14:textId="77777777" w:rsidR="00035AFA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Other friends:</w:t>
      </w:r>
    </w:p>
    <w:p w14:paraId="7BCA43F1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Enemies:</w:t>
      </w:r>
    </w:p>
    <w:p w14:paraId="199D75C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Relationship goals:</w:t>
      </w:r>
    </w:p>
    <w:p w14:paraId="48BD36F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Love interest(s):</w:t>
      </w:r>
    </w:p>
    <w:p w14:paraId="1DF2F82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0D27AAA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lastRenderedPageBreak/>
        <w:t>PSYCH</w:t>
      </w:r>
      <w:r w:rsidR="00802D59">
        <w:rPr>
          <w:rFonts w:ascii="Bell MT" w:hAnsi="Bell MT" w:cs="Bell MT"/>
          <w:b/>
          <w:bCs/>
          <w:sz w:val="34"/>
          <w:szCs w:val="34"/>
        </w:rPr>
        <w:t>E</w:t>
      </w:r>
    </w:p>
    <w:p w14:paraId="45CA3CAE" w14:textId="77777777" w:rsidR="000E650E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Personality type:</w:t>
      </w:r>
    </w:p>
    <w:p w14:paraId="7A86B6A6" w14:textId="77777777" w:rsidR="00EA51F2" w:rsidRDefault="00EA51F2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Goals:</w:t>
      </w:r>
    </w:p>
    <w:p w14:paraId="1D19FD89" w14:textId="77777777" w:rsidR="00EA51F2" w:rsidRDefault="00EA51F2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Motivations:</w:t>
      </w:r>
    </w:p>
    <w:p w14:paraId="092034BC" w14:textId="77777777" w:rsidR="00EA51F2" w:rsidRDefault="00035AFA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eakness</w:t>
      </w:r>
      <w:r w:rsidR="00010AFD">
        <w:rPr>
          <w:rFonts w:ascii="Bell MT" w:hAnsi="Bell MT" w:cs="Bell MT"/>
          <w:sz w:val="28"/>
          <w:szCs w:val="28"/>
        </w:rPr>
        <w:t>es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3393BA1C" w14:textId="77777777" w:rsidR="00EA51F2" w:rsidRDefault="00035AFA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Desires:</w:t>
      </w:r>
    </w:p>
    <w:p w14:paraId="45578549" w14:textId="77777777" w:rsidR="00EA51F2" w:rsidRDefault="00035AFA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Flaws:</w:t>
      </w:r>
    </w:p>
    <w:p w14:paraId="49A11570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Secrets:</w:t>
      </w:r>
    </w:p>
    <w:p w14:paraId="43C05450" w14:textId="77777777" w:rsidR="00EA51F2" w:rsidRDefault="00035AFA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Strength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446F46BF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Fears:</w:t>
      </w:r>
    </w:p>
    <w:p w14:paraId="7BF9E460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ccomplishments:</w:t>
      </w:r>
    </w:p>
    <w:p w14:paraId="3CBB32A8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Morality:</w:t>
      </w:r>
    </w:p>
    <w:p w14:paraId="74933391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Irritants:</w:t>
      </w:r>
    </w:p>
    <w:p w14:paraId="4E2E2807" w14:textId="77777777" w:rsidR="000E650E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Legacy:</w:t>
      </w:r>
    </w:p>
    <w:p w14:paraId="5BC2732D" w14:textId="77777777" w:rsidR="00677844" w:rsidRPr="000F3B29" w:rsidRDefault="00677844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4DC96EF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i/>
          <w:iCs/>
          <w:sz w:val="28"/>
          <w:szCs w:val="28"/>
        </w:rPr>
      </w:pPr>
    </w:p>
    <w:p w14:paraId="43B40AD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b/>
          <w:bCs/>
          <w:sz w:val="34"/>
          <w:szCs w:val="3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The Proust Questionnaire:</w:t>
      </w:r>
    </w:p>
    <w:p w14:paraId="6D10007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i/>
          <w:iCs/>
          <w:sz w:val="28"/>
          <w:szCs w:val="28"/>
        </w:rPr>
      </w:pPr>
      <w:r w:rsidRPr="000F3B29">
        <w:rPr>
          <w:rFonts w:ascii="Bell MT" w:hAnsi="Bell MT" w:cs="Bell MT"/>
          <w:i/>
          <w:iCs/>
          <w:sz w:val="28"/>
          <w:szCs w:val="28"/>
        </w:rPr>
        <w:t>Answer these questions from the perspective of your character:</w:t>
      </w:r>
    </w:p>
    <w:p w14:paraId="19EFB25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</w:p>
    <w:p w14:paraId="1B98D7D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idea of perfect happiness?</w:t>
      </w:r>
    </w:p>
    <w:p w14:paraId="519C599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greatest fear?</w:t>
      </w:r>
    </w:p>
    <w:p w14:paraId="76251E69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the trait you most deplore in yourself?</w:t>
      </w:r>
    </w:p>
    <w:p w14:paraId="090CA35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the trait you most deplore in others?</w:t>
      </w:r>
    </w:p>
    <w:p w14:paraId="44E2605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living person do you most admire?</w:t>
      </w:r>
    </w:p>
    <w:p w14:paraId="3B961A5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greatest extravagance?</w:t>
      </w:r>
    </w:p>
    <w:p w14:paraId="087D01F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lastRenderedPageBreak/>
        <w:t>What is your current state of mind?</w:t>
      </w:r>
    </w:p>
    <w:p w14:paraId="3EC1982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consider the most overrated virtue?</w:t>
      </w:r>
    </w:p>
    <w:p w14:paraId="23F7032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On what occasions do you lie?</w:t>
      </w:r>
    </w:p>
    <w:p w14:paraId="5641F4F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most dislike about your appearance?</w:t>
      </w:r>
    </w:p>
    <w:p w14:paraId="3B5EBDB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living person do you most despise?</w:t>
      </w:r>
    </w:p>
    <w:p w14:paraId="3CA0A1C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the quality you most like in a man?</w:t>
      </w:r>
    </w:p>
    <w:p w14:paraId="796AD44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the quality you most like in a woman?</w:t>
      </w:r>
    </w:p>
    <w:p w14:paraId="125FE16C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words or phrases do you most overuse?</w:t>
      </w:r>
    </w:p>
    <w:p w14:paraId="0357B67E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or who is the greatest love of your life?</w:t>
      </w:r>
    </w:p>
    <w:p w14:paraId="5700B379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en and where were you happiest?</w:t>
      </w:r>
    </w:p>
    <w:p w14:paraId="50F20F8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talent would you most like to have?</w:t>
      </w:r>
    </w:p>
    <w:p w14:paraId="714AC7C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If you could change one thing about yourself, what would it be?</w:t>
      </w:r>
    </w:p>
    <w:p w14:paraId="5CDFAC7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consider your greatest achievement?</w:t>
      </w:r>
    </w:p>
    <w:p w14:paraId="0BE7EC2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If you were to die and come back as a person or a thing, what would it be?</w:t>
      </w:r>
    </w:p>
    <w:p w14:paraId="5B5A8FD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ere would you most like to live?</w:t>
      </w:r>
    </w:p>
    <w:p w14:paraId="3C4D33D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most treasured possession?</w:t>
      </w:r>
    </w:p>
    <w:p w14:paraId="78CAF8A0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regard as the lowest depth of misery?</w:t>
      </w:r>
    </w:p>
    <w:p w14:paraId="1DB10870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 xml:space="preserve">What is your </w:t>
      </w:r>
      <w:r w:rsidR="000F3B29" w:rsidRPr="000F3B29">
        <w:rPr>
          <w:rFonts w:ascii="Bell MT" w:hAnsi="Bell MT" w:cs="Bell MT"/>
          <w:sz w:val="28"/>
          <w:szCs w:val="28"/>
        </w:rPr>
        <w:t>favourite</w:t>
      </w:r>
      <w:r w:rsidRPr="000F3B29">
        <w:rPr>
          <w:rFonts w:ascii="Bell MT" w:hAnsi="Bell MT" w:cs="Bell MT"/>
          <w:sz w:val="28"/>
          <w:szCs w:val="28"/>
        </w:rPr>
        <w:t xml:space="preserve"> occupation?</w:t>
      </w:r>
    </w:p>
    <w:p w14:paraId="2B9D835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most marked characteristic?</w:t>
      </w:r>
    </w:p>
    <w:p w14:paraId="54C43B21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most value in your friends?</w:t>
      </w:r>
    </w:p>
    <w:p w14:paraId="071D465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 xml:space="preserve">Who are your </w:t>
      </w:r>
      <w:r w:rsidR="000F3B29" w:rsidRPr="000F3B29">
        <w:rPr>
          <w:rFonts w:ascii="Bell MT" w:hAnsi="Bell MT" w:cs="Bell MT"/>
          <w:sz w:val="28"/>
          <w:szCs w:val="28"/>
        </w:rPr>
        <w:t>favourite</w:t>
      </w:r>
      <w:r w:rsidRPr="000F3B29">
        <w:rPr>
          <w:rFonts w:ascii="Bell MT" w:hAnsi="Bell MT" w:cs="Bell MT"/>
          <w:sz w:val="28"/>
          <w:szCs w:val="28"/>
        </w:rPr>
        <w:t xml:space="preserve"> writers?</w:t>
      </w:r>
    </w:p>
    <w:p w14:paraId="092154C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o is your hero of fiction?</w:t>
      </w:r>
    </w:p>
    <w:p w14:paraId="5EBDF47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historical figure do you most identify with?</w:t>
      </w:r>
    </w:p>
    <w:p w14:paraId="385940F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o are your heroes in real life?</w:t>
      </w:r>
    </w:p>
    <w:p w14:paraId="531E309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 xml:space="preserve">What are your </w:t>
      </w:r>
      <w:r w:rsidR="000F3B29" w:rsidRPr="000F3B29">
        <w:rPr>
          <w:rFonts w:ascii="Bell MT" w:hAnsi="Bell MT" w:cs="Bell MT"/>
          <w:sz w:val="28"/>
          <w:szCs w:val="28"/>
        </w:rPr>
        <w:t>favourite</w:t>
      </w:r>
      <w:r w:rsidRPr="000F3B29">
        <w:rPr>
          <w:rFonts w:ascii="Bell MT" w:hAnsi="Bell MT" w:cs="Bell MT"/>
          <w:sz w:val="28"/>
          <w:szCs w:val="28"/>
        </w:rPr>
        <w:t xml:space="preserve"> names?</w:t>
      </w:r>
    </w:p>
    <w:p w14:paraId="483B5AD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lastRenderedPageBreak/>
        <w:t>What is it that you most dislike?</w:t>
      </w:r>
    </w:p>
    <w:p w14:paraId="28199EB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greatest regret?</w:t>
      </w:r>
    </w:p>
    <w:p w14:paraId="79EB72F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How would you like to die?</w:t>
      </w:r>
    </w:p>
    <w:p w14:paraId="58A5E09E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motto?</w:t>
      </w:r>
    </w:p>
    <w:sectPr w:rsidR="000E650E" w:rsidRPr="000F3B2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bullet"/>
      <w:lvlText w:val="*"/>
      <w:lvlJc w:val="left"/>
    </w:lvl>
  </w:abstractNum>
  <w:num w:numId="1" w16cid:durableId="230931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TAxNzI0N7M0tDBW0lEKTi0uzszPAykwrQUAICJ2LiwAAAA="/>
  </w:docVars>
  <w:rsids>
    <w:rsidRoot w:val="000F3B29"/>
    <w:rsid w:val="00010AFD"/>
    <w:rsid w:val="00035AFA"/>
    <w:rsid w:val="0007076D"/>
    <w:rsid w:val="000E650E"/>
    <w:rsid w:val="000F3B29"/>
    <w:rsid w:val="001122C3"/>
    <w:rsid w:val="00417A9E"/>
    <w:rsid w:val="00677844"/>
    <w:rsid w:val="006D4F95"/>
    <w:rsid w:val="007A3824"/>
    <w:rsid w:val="00802D59"/>
    <w:rsid w:val="008D4914"/>
    <w:rsid w:val="009A6A87"/>
    <w:rsid w:val="009E6493"/>
    <w:rsid w:val="00B1354A"/>
    <w:rsid w:val="00B32CE9"/>
    <w:rsid w:val="00EA51F2"/>
    <w:rsid w:val="00EE2547"/>
    <w:rsid w:val="00F83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3E129C"/>
  <w14:defaultImageDpi w14:val="96"/>
  <w15:docId w15:val="{CD34234D-5F90-49AE-BB2D-EBF58E86A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AF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E2547"/>
    <w:pPr>
      <w:spacing w:after="0" w:line="240" w:lineRule="auto"/>
      <w:contextualSpacing/>
    </w:pPr>
    <w:rPr>
      <w:rFonts w:ascii="Bell MT" w:eastAsiaTheme="majorEastAsia" w:hAnsi="Bell M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2547"/>
    <w:rPr>
      <w:rFonts w:ascii="Bell MT" w:eastAsiaTheme="majorEastAsia" w:hAnsi="Bell MT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6C944-54E6-435C-BEAE-2C3CEE7BB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409</Words>
  <Characters>2336</Characters>
  <Application>Microsoft Office Word</Application>
  <DocSecurity>0</DocSecurity>
  <Lines>19</Lines>
  <Paragraphs>5</Paragraphs>
  <ScaleCrop>false</ScaleCrop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Koehne-Drube</dc:creator>
  <cp:keywords/>
  <dc:description/>
  <cp:lastModifiedBy>Pamela Koehne-Drube</cp:lastModifiedBy>
  <cp:revision>2</cp:revision>
  <dcterms:created xsi:type="dcterms:W3CDTF">2022-11-30T14:34:00Z</dcterms:created>
  <dcterms:modified xsi:type="dcterms:W3CDTF">2022-11-30T14:34:00Z</dcterms:modified>
</cp:coreProperties>
</file>